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f01c803c08293470fe4c064cb06cbcd357aace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21. Требование о выплате неустойки за нарушение срока строительств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строительного подряда № 12-СМР заключен 15.03.2025, цена - 186 000 000 руб., срок завершения - 30.11.2025. Заказчик перечислил аванс 55 800 000 руб. Подрядчик предъявил акты на 142 000 000 руб., но заказчик выявил дефекты кровли, несоответствие огнезащиты и отставание от графика. Независимое обследование оценило устранение недостатков в 12 450 000 руб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e3293cbe29af289845cfb1a6af12703a046e45c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ВЫПЛАТЕ НЕУСТОЙКИ ЗА НАРУШЕНИЕ СРОКА СТРОИТЕЛЬСТВ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строительного подряда № 12-СМР заключен 15.03.2025, цена - 186 000 000 руб., срок завершения - 30.11.2025. Заказчик перечислил аванс 55 800 000 руб. Подрядчик предъявил акты на 142 000 000 руб., но заказчик выявил дефекты кровли, несоответствие огнезащиты и отставание от графика. Независимое обследование оценило устранение недостатков в 12 450 000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7 и 4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0-757 ГК РФ о строительном подря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6Z</dcterms:created>
  <dcterms:modified xsi:type="dcterms:W3CDTF">2026-07-18T09:18:4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